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05C72" w14:textId="1CCA12F6" w:rsidR="00C43C94" w:rsidRDefault="00922033" w:rsidP="00CB6BDE">
      <w:pPr>
        <w:pStyle w:val="Title"/>
      </w:pPr>
      <w:r>
        <w:rPr>
          <w:noProof/>
          <w:lang w:val="en-MY" w:eastAsia="en-MY"/>
        </w:rPr>
        <w:drawing>
          <wp:inline distT="0" distB="0" distL="0" distR="0" wp14:anchorId="43F575F1" wp14:editId="133614D6">
            <wp:extent cx="1748790" cy="777240"/>
            <wp:effectExtent l="0" t="0" r="0" b="0"/>
            <wp:docPr id="1" name="Picture 1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79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7654C" w14:textId="77777777" w:rsidR="002B0BC5" w:rsidRDefault="002B0BC5">
      <w:pPr>
        <w:jc w:val="center"/>
        <w:rPr>
          <w:b/>
          <w:bCs/>
        </w:rPr>
      </w:pPr>
    </w:p>
    <w:p w14:paraId="1615E3F6" w14:textId="33C4F596" w:rsidR="00C43C94" w:rsidRPr="00CB6BDE" w:rsidRDefault="00C43C94" w:rsidP="000C2D07">
      <w:pPr>
        <w:spacing w:line="360" w:lineRule="auto"/>
        <w:jc w:val="center"/>
        <w:rPr>
          <w:b/>
          <w:bCs/>
          <w:sz w:val="20"/>
          <w:szCs w:val="32"/>
        </w:rPr>
      </w:pPr>
      <w:r>
        <w:rPr>
          <w:b/>
          <w:bCs/>
        </w:rPr>
        <w:t>20</w:t>
      </w:r>
      <w:r w:rsidR="006F6947">
        <w:rPr>
          <w:b/>
          <w:bCs/>
        </w:rPr>
        <w:t>2</w:t>
      </w:r>
      <w:r w:rsidR="00887DD5">
        <w:rPr>
          <w:b/>
          <w:bCs/>
        </w:rPr>
        <w:t>3</w:t>
      </w:r>
      <w:r w:rsidR="00C3639F">
        <w:rPr>
          <w:b/>
          <w:bCs/>
        </w:rPr>
        <w:t>-20</w:t>
      </w:r>
      <w:r w:rsidR="006F6947">
        <w:rPr>
          <w:b/>
          <w:bCs/>
        </w:rPr>
        <w:t>2</w:t>
      </w:r>
      <w:r w:rsidR="00887DD5">
        <w:rPr>
          <w:b/>
          <w:bCs/>
        </w:rPr>
        <w:t>4</w:t>
      </w:r>
    </w:p>
    <w:p w14:paraId="60D7158E" w14:textId="7C1063A4" w:rsidR="002B0BC5" w:rsidRDefault="002B0BC5" w:rsidP="004038DE">
      <w:pPr>
        <w:spacing w:before="240" w:line="276" w:lineRule="auto"/>
        <w:rPr>
          <w:b/>
          <w:bCs/>
        </w:rPr>
      </w:pPr>
      <w:r>
        <w:rPr>
          <w:b/>
          <w:bCs/>
        </w:rPr>
        <w:t xml:space="preserve">   Student Name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Koay Xian Cong</w:t>
      </w:r>
    </w:p>
    <w:p w14:paraId="3662C37A" w14:textId="30FDD9C3" w:rsidR="00C73A89" w:rsidRDefault="00C73A89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Project </w:t>
      </w:r>
      <w:r w:rsidR="00CB6BDE">
        <w:rPr>
          <w:b/>
          <w:bCs/>
        </w:rPr>
        <w:t>T</w:t>
      </w:r>
      <w:r>
        <w:rPr>
          <w:b/>
          <w:bCs/>
        </w:rPr>
        <w:t>itle</w:t>
      </w:r>
      <w:r w:rsidR="002B2B1F">
        <w:rPr>
          <w:b/>
          <w:bCs/>
        </w:rPr>
        <w:tab/>
      </w:r>
      <w:r>
        <w:rPr>
          <w:b/>
          <w:bCs/>
        </w:rPr>
        <w:t>:</w:t>
      </w:r>
      <w:r w:rsidR="002B2B1F">
        <w:rPr>
          <w:b/>
          <w:bCs/>
        </w:rPr>
        <w:t xml:space="preserve"> </w:t>
      </w:r>
      <w:r w:rsidR="009B6636">
        <w:rPr>
          <w:b/>
          <w:bCs/>
        </w:rPr>
        <w:t>AI in Healthcare</w:t>
      </w:r>
    </w:p>
    <w:p w14:paraId="05F1DF76" w14:textId="3146832D" w:rsidR="002B0BC5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Supervisor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Dr Hermawan Nugroho</w:t>
      </w:r>
    </w:p>
    <w:p w14:paraId="2B1677ED" w14:textId="32C2EF27" w:rsidR="00A05201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Date</w:t>
      </w:r>
      <w:r>
        <w:rPr>
          <w:b/>
          <w:bCs/>
        </w:rPr>
        <w:tab/>
      </w:r>
      <w:r w:rsidR="00391DE7">
        <w:rPr>
          <w:b/>
          <w:bCs/>
        </w:rPr>
        <w:t>of meeting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4F1571">
        <w:rPr>
          <w:b/>
          <w:bCs/>
        </w:rPr>
        <w:t>3</w:t>
      </w:r>
      <w:r w:rsidR="00E11E2C">
        <w:rPr>
          <w:b/>
          <w:bCs/>
        </w:rPr>
        <w:t xml:space="preserve"> </w:t>
      </w:r>
      <w:r w:rsidR="004F1571">
        <w:rPr>
          <w:b/>
          <w:bCs/>
        </w:rPr>
        <w:t xml:space="preserve">April </w:t>
      </w:r>
      <w:r w:rsidR="009B6636">
        <w:rPr>
          <w:b/>
          <w:bCs/>
        </w:rPr>
        <w:t>202</w:t>
      </w:r>
      <w:r w:rsidR="00183E94">
        <w:rPr>
          <w:b/>
          <w:bCs/>
        </w:rPr>
        <w:t>4</w:t>
      </w:r>
      <w:r w:rsidR="00D11D31">
        <w:rPr>
          <w:b/>
          <w:bCs/>
        </w:rPr>
        <w:tab/>
      </w:r>
      <w:r w:rsidR="00D11D31">
        <w:rPr>
          <w:b/>
          <w:bCs/>
        </w:rPr>
        <w:tab/>
        <w:t xml:space="preserve">   </w:t>
      </w:r>
      <w:r w:rsidR="00A05201">
        <w:rPr>
          <w:b/>
          <w:bCs/>
        </w:rPr>
        <w:t>Length of meeting</w:t>
      </w:r>
      <w:r w:rsidR="00A05201">
        <w:rPr>
          <w:b/>
          <w:bCs/>
        </w:rPr>
        <w:tab/>
        <w:t xml:space="preserve">: </w:t>
      </w:r>
      <w:r w:rsidR="00C7417F">
        <w:rPr>
          <w:b/>
          <w:bCs/>
        </w:rPr>
        <w:t>30 minutes</w:t>
      </w:r>
    </w:p>
    <w:p w14:paraId="18039292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8"/>
      </w:tblGrid>
      <w:tr w:rsidR="002B0BC5" w14:paraId="063FA89C" w14:textId="77777777">
        <w:tc>
          <w:tcPr>
            <w:tcW w:w="8568" w:type="dxa"/>
            <w:shd w:val="clear" w:color="auto" w:fill="CCCCCC"/>
          </w:tcPr>
          <w:p w14:paraId="5C1AABDA" w14:textId="77777777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gress made since </w:t>
            </w:r>
            <w:r w:rsidR="00B15FDB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last meeting</w:t>
            </w:r>
          </w:p>
        </w:tc>
      </w:tr>
      <w:tr w:rsidR="002B0BC5" w14:paraId="24197E13" w14:textId="77777777">
        <w:tc>
          <w:tcPr>
            <w:tcW w:w="8568" w:type="dxa"/>
          </w:tcPr>
          <w:p w14:paraId="76D66D86" w14:textId="77777777" w:rsidR="00415F0E" w:rsidRPr="00415F0E" w:rsidRDefault="00415F0E" w:rsidP="00415F0E">
            <w:pPr>
              <w:pStyle w:val="ListParagraph"/>
              <w:jc w:val="both"/>
              <w:rPr>
                <w:b/>
                <w:bCs/>
                <w:i/>
                <w:iCs/>
              </w:rPr>
            </w:pPr>
          </w:p>
          <w:p w14:paraId="30F3E679" w14:textId="71A68B9D" w:rsidR="00C7417F" w:rsidRDefault="00C7417F" w:rsidP="00C7417F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Test</w:t>
            </w:r>
            <w:r>
              <w:rPr>
                <w:b/>
                <w:bCs/>
              </w:rPr>
              <w:t>ed</w:t>
            </w:r>
            <w:r>
              <w:rPr>
                <w:b/>
                <w:bCs/>
              </w:rPr>
              <w:t xml:space="preserve"> different CNN model architectures (vary the number of 1D-CNN layers, number of FC layers, number of inputs, </w:t>
            </w:r>
            <w:proofErr w:type="spellStart"/>
            <w:r>
              <w:rPr>
                <w:b/>
                <w:bCs/>
              </w:rPr>
              <w:t>etc</w:t>
            </w:r>
            <w:proofErr w:type="spellEnd"/>
            <w:r>
              <w:rPr>
                <w:b/>
                <w:bCs/>
              </w:rPr>
              <w:t>) to determine the optimal performance of the model that can maximize the hardware resources.</w:t>
            </w:r>
          </w:p>
          <w:p w14:paraId="445D76CF" w14:textId="415296CA" w:rsidR="00C7417F" w:rsidRDefault="00C7417F" w:rsidP="00C7417F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ompiled and analyzed the results of the CNN model.</w:t>
            </w:r>
          </w:p>
          <w:p w14:paraId="3770454C" w14:textId="1C6E902B" w:rsidR="002B10E1" w:rsidRDefault="00C7417F" w:rsidP="00C7417F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ompleted and submitted thesis draft.</w:t>
            </w:r>
          </w:p>
          <w:p w14:paraId="7ABC47C0" w14:textId="7A22D367" w:rsidR="00AC08AB" w:rsidRPr="0046334E" w:rsidRDefault="00AC08AB" w:rsidP="0046334E">
            <w:pPr>
              <w:ind w:left="360"/>
              <w:jc w:val="both"/>
              <w:rPr>
                <w:b/>
                <w:bCs/>
              </w:rPr>
            </w:pPr>
          </w:p>
        </w:tc>
      </w:tr>
    </w:tbl>
    <w:p w14:paraId="010652FB" w14:textId="51122556" w:rsidR="00940E5E" w:rsidRDefault="00940E5E">
      <w:pPr>
        <w:rPr>
          <w:b/>
          <w:bCs/>
        </w:rPr>
      </w:pPr>
    </w:p>
    <w:tbl>
      <w:tblPr>
        <w:tblW w:w="8609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09"/>
      </w:tblGrid>
      <w:tr w:rsidR="002B0BC5" w14:paraId="1C2F272A" w14:textId="77777777" w:rsidTr="00146324">
        <w:tc>
          <w:tcPr>
            <w:tcW w:w="8609" w:type="dxa"/>
            <w:shd w:val="clear" w:color="auto" w:fill="CCCCCC"/>
          </w:tcPr>
          <w:p w14:paraId="6AAA23E0" w14:textId="310FF5E1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Items discussed /plan</w:t>
            </w:r>
            <w:r w:rsidR="00922033">
              <w:rPr>
                <w:b/>
                <w:bCs/>
              </w:rPr>
              <w:t>ned</w:t>
            </w:r>
            <w:r>
              <w:rPr>
                <w:b/>
                <w:bCs/>
              </w:rPr>
              <w:t xml:space="preserve"> for the week</w:t>
            </w:r>
          </w:p>
        </w:tc>
      </w:tr>
      <w:tr w:rsidR="002B0BC5" w14:paraId="3135B560" w14:textId="77777777" w:rsidTr="00146324">
        <w:trPr>
          <w:trHeight w:val="1129"/>
        </w:trPr>
        <w:tc>
          <w:tcPr>
            <w:tcW w:w="8609" w:type="dxa"/>
          </w:tcPr>
          <w:p w14:paraId="57FE2C94" w14:textId="77777777" w:rsidR="002B0BC5" w:rsidRDefault="002B0BC5">
            <w:pPr>
              <w:rPr>
                <w:b/>
                <w:bCs/>
              </w:rPr>
            </w:pPr>
          </w:p>
          <w:p w14:paraId="71F02ED5" w14:textId="1A6C80A5" w:rsidR="00D615BD" w:rsidRPr="0094761C" w:rsidRDefault="009D297C" w:rsidP="0094761C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tem Discussed:</w:t>
            </w:r>
          </w:p>
          <w:p w14:paraId="7A6959AB" w14:textId="2935B279" w:rsidR="0046334E" w:rsidRDefault="00C7417F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iscuss the next phase of the project. (To develop a UI dashboard that can showcase real-time ECG and model inference)</w:t>
            </w:r>
          </w:p>
          <w:p w14:paraId="7DBA4B59" w14:textId="77777777" w:rsidR="005F0E09" w:rsidRDefault="005F0E09" w:rsidP="000E4527">
            <w:pPr>
              <w:jc w:val="both"/>
              <w:rPr>
                <w:b/>
                <w:bCs/>
              </w:rPr>
            </w:pPr>
          </w:p>
          <w:p w14:paraId="0E9B53CD" w14:textId="77777777" w:rsidR="00CE2FAB" w:rsidRDefault="009D297C" w:rsidP="00F05F49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lan for the week:</w:t>
            </w:r>
          </w:p>
          <w:p w14:paraId="6BC79A6B" w14:textId="16E2522D" w:rsidR="00D615BD" w:rsidRDefault="00C7417F" w:rsidP="00C65ABE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Develop a UI dashboard </w:t>
            </w:r>
            <w:r w:rsidR="00E22994">
              <w:rPr>
                <w:b/>
                <w:bCs/>
              </w:rPr>
              <w:t xml:space="preserve">web application </w:t>
            </w:r>
            <w:r>
              <w:rPr>
                <w:b/>
                <w:bCs/>
              </w:rPr>
              <w:t xml:space="preserve">that </w:t>
            </w:r>
            <w:proofErr w:type="gramStart"/>
            <w:r w:rsidR="00E22994">
              <w:rPr>
                <w:b/>
                <w:bCs/>
              </w:rPr>
              <w:t>is able to</w:t>
            </w:r>
            <w:proofErr w:type="gramEnd"/>
            <w:r w:rsidR="00E22994">
              <w:rPr>
                <w:b/>
                <w:bCs/>
              </w:rPr>
              <w:t xml:space="preserve"> obtain real-time ECG values from serial ports.</w:t>
            </w:r>
          </w:p>
          <w:p w14:paraId="74F68ABF" w14:textId="5079904C" w:rsidR="00C65ABE" w:rsidRPr="00D615BD" w:rsidRDefault="00C65ABE" w:rsidP="00E22994">
            <w:pPr>
              <w:pStyle w:val="ListParagraph"/>
              <w:jc w:val="both"/>
              <w:rPr>
                <w:b/>
                <w:bCs/>
              </w:rPr>
            </w:pPr>
          </w:p>
        </w:tc>
      </w:tr>
    </w:tbl>
    <w:p w14:paraId="747C049B" w14:textId="77777777" w:rsidR="002B0BC5" w:rsidRDefault="002B0BC5">
      <w:pPr>
        <w:rPr>
          <w:b/>
          <w:bCs/>
        </w:rPr>
      </w:pPr>
    </w:p>
    <w:tbl>
      <w:tblPr>
        <w:tblW w:w="8609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09"/>
      </w:tblGrid>
      <w:tr w:rsidR="00A25D66" w14:paraId="5555EAA6" w14:textId="77777777" w:rsidTr="00146324">
        <w:tc>
          <w:tcPr>
            <w:tcW w:w="8609" w:type="dxa"/>
            <w:shd w:val="clear" w:color="auto" w:fill="C0C0C0"/>
          </w:tcPr>
          <w:p w14:paraId="54C99B41" w14:textId="77777777" w:rsidR="00A25D66" w:rsidRDefault="002B0BC5" w:rsidP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</w:t>
            </w:r>
            <w:r w:rsidR="00A25D66">
              <w:rPr>
                <w:b/>
                <w:bCs/>
              </w:rPr>
              <w:t>Remarks</w:t>
            </w:r>
            <w:r w:rsidR="00BF2C46">
              <w:rPr>
                <w:b/>
                <w:bCs/>
              </w:rPr>
              <w:t xml:space="preserve"> (if any)</w:t>
            </w:r>
          </w:p>
        </w:tc>
      </w:tr>
      <w:tr w:rsidR="00A25D66" w14:paraId="36DD3C11" w14:textId="77777777" w:rsidTr="00146324">
        <w:tc>
          <w:tcPr>
            <w:tcW w:w="8609" w:type="dxa"/>
          </w:tcPr>
          <w:p w14:paraId="55D2EBC7" w14:textId="24E5B320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5582080A" w14:textId="69BBEE9A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3732E739" w14:textId="71316C78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</w:tc>
      </w:tr>
    </w:tbl>
    <w:p w14:paraId="60562127" w14:textId="77777777" w:rsidR="00A25D66" w:rsidRDefault="00A25D66">
      <w:pPr>
        <w:rPr>
          <w:b/>
          <w:bCs/>
        </w:rPr>
      </w:pPr>
    </w:p>
    <w:p w14:paraId="1587B49E" w14:textId="25507D0F" w:rsidR="002B0BC5" w:rsidRDefault="00000000">
      <w:pPr>
        <w:rPr>
          <w:b/>
          <w:bCs/>
        </w:rPr>
      </w:pPr>
      <w:r>
        <w:rPr>
          <w:noProof/>
        </w:rPr>
        <w:pict w14:anchorId="1C706E13">
          <v:rect id="Ink 6" o:spid="_x0000_s2051" style="position:absolute;margin-left:158.85pt;margin-top:-13.8pt;width:33.05pt;height:31.1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illed="f" strokeweight=".50019mm">
            <v:stroke endcap="round"/>
            <v:path shadowok="f" o:extrusionok="f" fillok="f" insetpenok="f"/>
            <o:lock v:ext="edit" rotation="t" aspectratio="t" verticies="t" text="t" shapetype="t"/>
            <o:ink i="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" annotation="t"/>
          </v:rect>
        </w:pict>
      </w:r>
      <w:r>
        <w:rPr>
          <w:noProof/>
        </w:rPr>
        <w:pict w14:anchorId="3BF68128">
          <v:rect id="Ink 2" o:spid="_x0000_s2050" style="position:absolute;margin-left:139.8pt;margin-top:-7.9pt;width:25.05pt;height:21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illed="f" strokeweight=".49939mm">
            <v:stroke endcap="round"/>
            <v:path shadowok="f" o:extrusionok="f" fillok="f" insetpenok="f"/>
            <o:lock v:ext="edit" rotation="t" aspectratio="t" verticies="t" text="t" shapetype="t"/>
            <o:ink i="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" annotation="t"/>
          </v:rect>
        </w:pict>
      </w:r>
      <w:r w:rsidR="00BF2C46">
        <w:rPr>
          <w:b/>
          <w:bCs/>
        </w:rPr>
        <w:t xml:space="preserve"> </w:t>
      </w:r>
      <w:r w:rsidR="002B0BC5">
        <w:rPr>
          <w:b/>
          <w:bCs/>
        </w:rPr>
        <w:t xml:space="preserve">  </w:t>
      </w:r>
      <w:r w:rsidR="00922033">
        <w:rPr>
          <w:b/>
          <w:bCs/>
        </w:rPr>
        <w:t>Student’s</w:t>
      </w:r>
      <w:r w:rsidR="002B0BC5">
        <w:rPr>
          <w:b/>
          <w:bCs/>
        </w:rPr>
        <w:t xml:space="preserve"> signature:</w:t>
      </w:r>
    </w:p>
    <w:p w14:paraId="6447F379" w14:textId="77777777" w:rsidR="00922033" w:rsidRDefault="002B0BC5">
      <w:pPr>
        <w:rPr>
          <w:b/>
          <w:bCs/>
        </w:rPr>
      </w:pPr>
      <w:r>
        <w:rPr>
          <w:b/>
          <w:bCs/>
        </w:rPr>
        <w:t xml:space="preserve">   </w:t>
      </w:r>
    </w:p>
    <w:p w14:paraId="1228D80F" w14:textId="7F3C93EF" w:rsidR="002B0BC5" w:rsidRDefault="00922033" w:rsidP="00922033">
      <w:pPr>
        <w:rPr>
          <w:b/>
          <w:bCs/>
        </w:rPr>
      </w:pPr>
      <w:r w:rsidRPr="1ACE9F0F">
        <w:rPr>
          <w:b/>
          <w:bCs/>
        </w:rPr>
        <w:t xml:space="preserve">   </w:t>
      </w:r>
      <w:r w:rsidR="00023F04" w:rsidRPr="1ACE9F0F">
        <w:rPr>
          <w:b/>
          <w:bCs/>
        </w:rPr>
        <w:t>Supervisor’s signature</w:t>
      </w:r>
      <w:r w:rsidR="002B0BC5" w:rsidRPr="1ACE9F0F">
        <w:rPr>
          <w:b/>
          <w:bCs/>
        </w:rPr>
        <w:t>(s</w:t>
      </w:r>
      <w:r w:rsidR="00B47EFE" w:rsidRPr="1ACE9F0F">
        <w:rPr>
          <w:b/>
          <w:bCs/>
        </w:rPr>
        <w:t>):</w:t>
      </w:r>
      <w:r>
        <w:tab/>
      </w:r>
      <w:r w:rsidR="0015599C">
        <w:tab/>
      </w:r>
      <w:r w:rsidR="0015599C">
        <w:tab/>
      </w:r>
      <w:r w:rsidR="0015599C">
        <w:tab/>
      </w:r>
      <w:r w:rsidR="0015599C">
        <w:tab/>
      </w:r>
      <w:r w:rsidR="00A05201" w:rsidRPr="1ACE9F0F">
        <w:rPr>
          <w:b/>
          <w:bCs/>
        </w:rPr>
        <w:t>Date:</w:t>
      </w:r>
      <w:r w:rsidR="14380653" w:rsidRPr="1ACE9F0F">
        <w:rPr>
          <w:b/>
          <w:bCs/>
        </w:rPr>
        <w:t xml:space="preserve"> </w:t>
      </w:r>
      <w:r w:rsidR="5A9C2AE9" w:rsidRPr="1ACE9F0F">
        <w:rPr>
          <w:b/>
          <w:bCs/>
        </w:rPr>
        <w:t xml:space="preserve"> </w:t>
      </w:r>
    </w:p>
    <w:sectPr w:rsidR="002B0BC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1800" w:bottom="86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A6CD9" w14:textId="77777777" w:rsidR="00A85233" w:rsidRDefault="00A85233" w:rsidP="000C2D07">
      <w:r>
        <w:separator/>
      </w:r>
    </w:p>
  </w:endnote>
  <w:endnote w:type="continuationSeparator" w:id="0">
    <w:p w14:paraId="36D4EFB8" w14:textId="77777777" w:rsidR="00A85233" w:rsidRDefault="00A85233" w:rsidP="000C2D07">
      <w:r>
        <w:continuationSeparator/>
      </w:r>
    </w:p>
  </w:endnote>
  <w:endnote w:type="continuationNotice" w:id="1">
    <w:p w14:paraId="093F283F" w14:textId="77777777" w:rsidR="00A85233" w:rsidRDefault="00A852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437B2" w14:textId="77777777" w:rsidR="00A3499B" w:rsidRDefault="00A349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62082" w14:textId="77777777" w:rsidR="00A3499B" w:rsidRDefault="00A349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AACC" w14:textId="77777777" w:rsidR="00A3499B" w:rsidRDefault="00A34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8A9D4" w14:textId="77777777" w:rsidR="00A85233" w:rsidRDefault="00A85233" w:rsidP="000C2D07">
      <w:r>
        <w:separator/>
      </w:r>
    </w:p>
  </w:footnote>
  <w:footnote w:type="continuationSeparator" w:id="0">
    <w:p w14:paraId="068195E9" w14:textId="77777777" w:rsidR="00A85233" w:rsidRDefault="00A85233" w:rsidP="000C2D07">
      <w:r>
        <w:continuationSeparator/>
      </w:r>
    </w:p>
  </w:footnote>
  <w:footnote w:type="continuationNotice" w:id="1">
    <w:p w14:paraId="7E6E5B7B" w14:textId="77777777" w:rsidR="00A85233" w:rsidRDefault="00A852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91978" w14:textId="77777777" w:rsidR="00A3499B" w:rsidRDefault="00A349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54B96" w14:textId="77777777" w:rsidR="000C2D07" w:rsidRPr="006A79BB" w:rsidRDefault="000C2D07" w:rsidP="006A79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1D72" w14:textId="77777777" w:rsidR="00A3499B" w:rsidRDefault="00A349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A3D95"/>
    <w:multiLevelType w:val="hybridMultilevel"/>
    <w:tmpl w:val="011A941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75A12"/>
    <w:multiLevelType w:val="hybridMultilevel"/>
    <w:tmpl w:val="AEAECA8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F93A98"/>
    <w:multiLevelType w:val="hybridMultilevel"/>
    <w:tmpl w:val="53CE5D5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461E46"/>
    <w:multiLevelType w:val="hybridMultilevel"/>
    <w:tmpl w:val="51F6E110"/>
    <w:lvl w:ilvl="0" w:tplc="15E2E8D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70F2884"/>
    <w:multiLevelType w:val="hybridMultilevel"/>
    <w:tmpl w:val="60DEA9E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715BC"/>
    <w:multiLevelType w:val="hybridMultilevel"/>
    <w:tmpl w:val="6962763A"/>
    <w:lvl w:ilvl="0" w:tplc="EFE613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E341AF"/>
    <w:multiLevelType w:val="hybridMultilevel"/>
    <w:tmpl w:val="445CD3A2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B9347C8"/>
    <w:multiLevelType w:val="hybridMultilevel"/>
    <w:tmpl w:val="49F80576"/>
    <w:lvl w:ilvl="0" w:tplc="C5EEDC6E">
      <w:start w:val="1"/>
      <w:numFmt w:val="decimal"/>
      <w:lvlText w:val="%1."/>
      <w:lvlJc w:val="left"/>
      <w:pPr>
        <w:ind w:left="720" w:hanging="360"/>
      </w:pPr>
    </w:lvl>
    <w:lvl w:ilvl="1" w:tplc="F4642C68">
      <w:start w:val="1"/>
      <w:numFmt w:val="lowerLetter"/>
      <w:lvlText w:val="%2."/>
      <w:lvlJc w:val="left"/>
      <w:pPr>
        <w:ind w:left="1440" w:hanging="360"/>
      </w:pPr>
    </w:lvl>
    <w:lvl w:ilvl="2" w:tplc="0F4AE0D6">
      <w:start w:val="1"/>
      <w:numFmt w:val="lowerRoman"/>
      <w:lvlText w:val="%3."/>
      <w:lvlJc w:val="right"/>
      <w:pPr>
        <w:ind w:left="2160" w:hanging="180"/>
      </w:pPr>
    </w:lvl>
    <w:lvl w:ilvl="3" w:tplc="3022008E">
      <w:start w:val="1"/>
      <w:numFmt w:val="decimal"/>
      <w:lvlText w:val="%4."/>
      <w:lvlJc w:val="left"/>
      <w:pPr>
        <w:ind w:left="2880" w:hanging="360"/>
      </w:pPr>
    </w:lvl>
    <w:lvl w:ilvl="4" w:tplc="9B709E1E">
      <w:start w:val="1"/>
      <w:numFmt w:val="lowerLetter"/>
      <w:lvlText w:val="%5."/>
      <w:lvlJc w:val="left"/>
      <w:pPr>
        <w:ind w:left="3600" w:hanging="360"/>
      </w:pPr>
    </w:lvl>
    <w:lvl w:ilvl="5" w:tplc="95067610">
      <w:start w:val="1"/>
      <w:numFmt w:val="lowerRoman"/>
      <w:lvlText w:val="%6."/>
      <w:lvlJc w:val="right"/>
      <w:pPr>
        <w:ind w:left="4320" w:hanging="180"/>
      </w:pPr>
    </w:lvl>
    <w:lvl w:ilvl="6" w:tplc="D1566ED8">
      <w:start w:val="1"/>
      <w:numFmt w:val="decimal"/>
      <w:lvlText w:val="%7."/>
      <w:lvlJc w:val="left"/>
      <w:pPr>
        <w:ind w:left="5040" w:hanging="360"/>
      </w:pPr>
    </w:lvl>
    <w:lvl w:ilvl="7" w:tplc="EA6A9102">
      <w:start w:val="1"/>
      <w:numFmt w:val="lowerLetter"/>
      <w:lvlText w:val="%8."/>
      <w:lvlJc w:val="left"/>
      <w:pPr>
        <w:ind w:left="5760" w:hanging="360"/>
      </w:pPr>
    </w:lvl>
    <w:lvl w:ilvl="8" w:tplc="81702DB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A6AA5"/>
    <w:multiLevelType w:val="hybridMultilevel"/>
    <w:tmpl w:val="60EC9B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C56F7E"/>
    <w:multiLevelType w:val="hybridMultilevel"/>
    <w:tmpl w:val="B8C4D22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E55B3C"/>
    <w:multiLevelType w:val="hybridMultilevel"/>
    <w:tmpl w:val="0FBCF2D8"/>
    <w:lvl w:ilvl="0" w:tplc="A2BEDA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1794281">
    <w:abstractNumId w:val="7"/>
  </w:num>
  <w:num w:numId="2" w16cid:durableId="1972056668">
    <w:abstractNumId w:val="2"/>
  </w:num>
  <w:num w:numId="3" w16cid:durableId="1290285551">
    <w:abstractNumId w:val="6"/>
  </w:num>
  <w:num w:numId="4" w16cid:durableId="2048483316">
    <w:abstractNumId w:val="1"/>
  </w:num>
  <w:num w:numId="5" w16cid:durableId="997268078">
    <w:abstractNumId w:val="8"/>
  </w:num>
  <w:num w:numId="6" w16cid:durableId="1419401130">
    <w:abstractNumId w:val="9"/>
  </w:num>
  <w:num w:numId="7" w16cid:durableId="623460796">
    <w:abstractNumId w:val="3"/>
  </w:num>
  <w:num w:numId="8" w16cid:durableId="968627443">
    <w:abstractNumId w:val="10"/>
  </w:num>
  <w:num w:numId="9" w16cid:durableId="3477001">
    <w:abstractNumId w:val="4"/>
  </w:num>
  <w:num w:numId="10" w16cid:durableId="108354538">
    <w:abstractNumId w:val="5"/>
  </w:num>
  <w:num w:numId="11" w16cid:durableId="704330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ASFTEwMzc0NTJR2l4NTi4sz8PJACk1oATdpzoywAAAA="/>
  </w:docVars>
  <w:rsids>
    <w:rsidRoot w:val="00A25D66"/>
    <w:rsid w:val="00013414"/>
    <w:rsid w:val="00020E36"/>
    <w:rsid w:val="00021A62"/>
    <w:rsid w:val="00023F04"/>
    <w:rsid w:val="000355AC"/>
    <w:rsid w:val="000450B0"/>
    <w:rsid w:val="00045C6C"/>
    <w:rsid w:val="00054A76"/>
    <w:rsid w:val="00064C2C"/>
    <w:rsid w:val="00080718"/>
    <w:rsid w:val="00080BD5"/>
    <w:rsid w:val="00086A26"/>
    <w:rsid w:val="00090409"/>
    <w:rsid w:val="0009684A"/>
    <w:rsid w:val="000C1F75"/>
    <w:rsid w:val="000C2D07"/>
    <w:rsid w:val="000E4527"/>
    <w:rsid w:val="00110AA8"/>
    <w:rsid w:val="00110F4D"/>
    <w:rsid w:val="00123749"/>
    <w:rsid w:val="001333FE"/>
    <w:rsid w:val="0014479C"/>
    <w:rsid w:val="00146324"/>
    <w:rsid w:val="0015158C"/>
    <w:rsid w:val="0015599C"/>
    <w:rsid w:val="00183E94"/>
    <w:rsid w:val="001B1AE7"/>
    <w:rsid w:val="001C23F3"/>
    <w:rsid w:val="001D1164"/>
    <w:rsid w:val="001D1A31"/>
    <w:rsid w:val="001E741D"/>
    <w:rsid w:val="00210ADC"/>
    <w:rsid w:val="00213FEA"/>
    <w:rsid w:val="00222A56"/>
    <w:rsid w:val="00231DAA"/>
    <w:rsid w:val="002413EB"/>
    <w:rsid w:val="0025463A"/>
    <w:rsid w:val="00270513"/>
    <w:rsid w:val="002711D0"/>
    <w:rsid w:val="00287E1C"/>
    <w:rsid w:val="002B0BC5"/>
    <w:rsid w:val="002B10E1"/>
    <w:rsid w:val="002B2B1F"/>
    <w:rsid w:val="002B73AD"/>
    <w:rsid w:val="002D04B3"/>
    <w:rsid w:val="002D2396"/>
    <w:rsid w:val="002E147C"/>
    <w:rsid w:val="002F31B0"/>
    <w:rsid w:val="002F38ED"/>
    <w:rsid w:val="002F3E1B"/>
    <w:rsid w:val="00302F62"/>
    <w:rsid w:val="00313C25"/>
    <w:rsid w:val="0032070F"/>
    <w:rsid w:val="00333A99"/>
    <w:rsid w:val="003341E3"/>
    <w:rsid w:val="00346B66"/>
    <w:rsid w:val="00347685"/>
    <w:rsid w:val="00352F9D"/>
    <w:rsid w:val="00354C27"/>
    <w:rsid w:val="003569D2"/>
    <w:rsid w:val="00367D79"/>
    <w:rsid w:val="00370655"/>
    <w:rsid w:val="00374880"/>
    <w:rsid w:val="003845B3"/>
    <w:rsid w:val="0038775D"/>
    <w:rsid w:val="00390DCF"/>
    <w:rsid w:val="00391DE7"/>
    <w:rsid w:val="00396F78"/>
    <w:rsid w:val="003A1FDE"/>
    <w:rsid w:val="003A2C40"/>
    <w:rsid w:val="003A7DE5"/>
    <w:rsid w:val="003B13B5"/>
    <w:rsid w:val="003E07CF"/>
    <w:rsid w:val="003F10EC"/>
    <w:rsid w:val="004038DE"/>
    <w:rsid w:val="004143EA"/>
    <w:rsid w:val="00415F0E"/>
    <w:rsid w:val="0043754D"/>
    <w:rsid w:val="00454CD1"/>
    <w:rsid w:val="0046334E"/>
    <w:rsid w:val="00472891"/>
    <w:rsid w:val="00486DEF"/>
    <w:rsid w:val="00492123"/>
    <w:rsid w:val="004B368E"/>
    <w:rsid w:val="004E2B5C"/>
    <w:rsid w:val="004F1571"/>
    <w:rsid w:val="00515D3E"/>
    <w:rsid w:val="00517C88"/>
    <w:rsid w:val="00523266"/>
    <w:rsid w:val="00524AF0"/>
    <w:rsid w:val="00547727"/>
    <w:rsid w:val="005552B0"/>
    <w:rsid w:val="005565C1"/>
    <w:rsid w:val="005869AB"/>
    <w:rsid w:val="00590C14"/>
    <w:rsid w:val="0059245D"/>
    <w:rsid w:val="00594E22"/>
    <w:rsid w:val="005B051A"/>
    <w:rsid w:val="005B75D7"/>
    <w:rsid w:val="005C0555"/>
    <w:rsid w:val="005C67A7"/>
    <w:rsid w:val="005E3839"/>
    <w:rsid w:val="005E6E74"/>
    <w:rsid w:val="005F0E09"/>
    <w:rsid w:val="00611CD1"/>
    <w:rsid w:val="00641B1C"/>
    <w:rsid w:val="00641BFD"/>
    <w:rsid w:val="006445B1"/>
    <w:rsid w:val="00667978"/>
    <w:rsid w:val="006841D6"/>
    <w:rsid w:val="006A0A5A"/>
    <w:rsid w:val="006A79BB"/>
    <w:rsid w:val="006B678F"/>
    <w:rsid w:val="006C4237"/>
    <w:rsid w:val="006C5E86"/>
    <w:rsid w:val="006D71BF"/>
    <w:rsid w:val="006E04C1"/>
    <w:rsid w:val="006E7A4E"/>
    <w:rsid w:val="006F6904"/>
    <w:rsid w:val="006F6947"/>
    <w:rsid w:val="00702783"/>
    <w:rsid w:val="00703506"/>
    <w:rsid w:val="0070444C"/>
    <w:rsid w:val="00737E86"/>
    <w:rsid w:val="0074313D"/>
    <w:rsid w:val="00743DB7"/>
    <w:rsid w:val="00747921"/>
    <w:rsid w:val="0075203A"/>
    <w:rsid w:val="00760267"/>
    <w:rsid w:val="00786440"/>
    <w:rsid w:val="007948B0"/>
    <w:rsid w:val="007B2893"/>
    <w:rsid w:val="007B496B"/>
    <w:rsid w:val="007C0798"/>
    <w:rsid w:val="007C6840"/>
    <w:rsid w:val="007D4FF5"/>
    <w:rsid w:val="007E2E9F"/>
    <w:rsid w:val="007E5AEA"/>
    <w:rsid w:val="007E6A1A"/>
    <w:rsid w:val="007F0734"/>
    <w:rsid w:val="007F4800"/>
    <w:rsid w:val="0080186E"/>
    <w:rsid w:val="00811304"/>
    <w:rsid w:val="00815D0F"/>
    <w:rsid w:val="00843971"/>
    <w:rsid w:val="0085536E"/>
    <w:rsid w:val="00856E1E"/>
    <w:rsid w:val="00862375"/>
    <w:rsid w:val="008754D1"/>
    <w:rsid w:val="008858CB"/>
    <w:rsid w:val="0088669B"/>
    <w:rsid w:val="00887DD5"/>
    <w:rsid w:val="008962CC"/>
    <w:rsid w:val="008A08EB"/>
    <w:rsid w:val="008A6446"/>
    <w:rsid w:val="008E4D54"/>
    <w:rsid w:val="009039EF"/>
    <w:rsid w:val="00910C7B"/>
    <w:rsid w:val="00922033"/>
    <w:rsid w:val="00931A06"/>
    <w:rsid w:val="00940E5E"/>
    <w:rsid w:val="0094761C"/>
    <w:rsid w:val="00954A33"/>
    <w:rsid w:val="00963E02"/>
    <w:rsid w:val="0096614E"/>
    <w:rsid w:val="009664E1"/>
    <w:rsid w:val="009758E4"/>
    <w:rsid w:val="00976B2D"/>
    <w:rsid w:val="009879FA"/>
    <w:rsid w:val="00996C0F"/>
    <w:rsid w:val="009A2547"/>
    <w:rsid w:val="009A296F"/>
    <w:rsid w:val="009A6ECD"/>
    <w:rsid w:val="009B4613"/>
    <w:rsid w:val="009B6636"/>
    <w:rsid w:val="009D1BFA"/>
    <w:rsid w:val="009D297C"/>
    <w:rsid w:val="009E745A"/>
    <w:rsid w:val="009E77B1"/>
    <w:rsid w:val="009F63CB"/>
    <w:rsid w:val="00A05201"/>
    <w:rsid w:val="00A25D66"/>
    <w:rsid w:val="00A3499B"/>
    <w:rsid w:val="00A52A48"/>
    <w:rsid w:val="00A57DAE"/>
    <w:rsid w:val="00A8203A"/>
    <w:rsid w:val="00A85233"/>
    <w:rsid w:val="00A868DE"/>
    <w:rsid w:val="00AA6B5A"/>
    <w:rsid w:val="00AB1A1F"/>
    <w:rsid w:val="00AB2914"/>
    <w:rsid w:val="00AC08AB"/>
    <w:rsid w:val="00AC5FFE"/>
    <w:rsid w:val="00AD3C44"/>
    <w:rsid w:val="00AD6728"/>
    <w:rsid w:val="00AE542E"/>
    <w:rsid w:val="00AF0FCC"/>
    <w:rsid w:val="00B01888"/>
    <w:rsid w:val="00B10D3B"/>
    <w:rsid w:val="00B1526E"/>
    <w:rsid w:val="00B15FDB"/>
    <w:rsid w:val="00B16196"/>
    <w:rsid w:val="00B24FD2"/>
    <w:rsid w:val="00B33146"/>
    <w:rsid w:val="00B479B0"/>
    <w:rsid w:val="00B47EFE"/>
    <w:rsid w:val="00B7324E"/>
    <w:rsid w:val="00BA4C88"/>
    <w:rsid w:val="00BA6DC4"/>
    <w:rsid w:val="00BB65D2"/>
    <w:rsid w:val="00BE68B0"/>
    <w:rsid w:val="00BF2C46"/>
    <w:rsid w:val="00BF3176"/>
    <w:rsid w:val="00BF54AF"/>
    <w:rsid w:val="00C16DBE"/>
    <w:rsid w:val="00C3639F"/>
    <w:rsid w:val="00C41B66"/>
    <w:rsid w:val="00C43C94"/>
    <w:rsid w:val="00C47407"/>
    <w:rsid w:val="00C57866"/>
    <w:rsid w:val="00C65ABE"/>
    <w:rsid w:val="00C73A89"/>
    <w:rsid w:val="00C7417F"/>
    <w:rsid w:val="00C85555"/>
    <w:rsid w:val="00CB0FFA"/>
    <w:rsid w:val="00CB236C"/>
    <w:rsid w:val="00CB6BDE"/>
    <w:rsid w:val="00CE18D2"/>
    <w:rsid w:val="00CE2FAB"/>
    <w:rsid w:val="00D04220"/>
    <w:rsid w:val="00D062E6"/>
    <w:rsid w:val="00D11D31"/>
    <w:rsid w:val="00D21513"/>
    <w:rsid w:val="00D30A71"/>
    <w:rsid w:val="00D32A43"/>
    <w:rsid w:val="00D462FC"/>
    <w:rsid w:val="00D60EB2"/>
    <w:rsid w:val="00D615BD"/>
    <w:rsid w:val="00D639FC"/>
    <w:rsid w:val="00DA28E0"/>
    <w:rsid w:val="00DC01E5"/>
    <w:rsid w:val="00DD2937"/>
    <w:rsid w:val="00DF2F06"/>
    <w:rsid w:val="00E00B3C"/>
    <w:rsid w:val="00E11E2C"/>
    <w:rsid w:val="00E1205E"/>
    <w:rsid w:val="00E22994"/>
    <w:rsid w:val="00E32EB8"/>
    <w:rsid w:val="00E33BBC"/>
    <w:rsid w:val="00E5292A"/>
    <w:rsid w:val="00E53714"/>
    <w:rsid w:val="00E545E0"/>
    <w:rsid w:val="00E611D2"/>
    <w:rsid w:val="00E630E8"/>
    <w:rsid w:val="00E836BC"/>
    <w:rsid w:val="00E96E1D"/>
    <w:rsid w:val="00EC4E24"/>
    <w:rsid w:val="00ED6A2B"/>
    <w:rsid w:val="00EE70B9"/>
    <w:rsid w:val="00F05F49"/>
    <w:rsid w:val="00F0646E"/>
    <w:rsid w:val="00F07A5D"/>
    <w:rsid w:val="00F202B0"/>
    <w:rsid w:val="00F333CA"/>
    <w:rsid w:val="00F36D6D"/>
    <w:rsid w:val="00F66381"/>
    <w:rsid w:val="00F834B6"/>
    <w:rsid w:val="00F85851"/>
    <w:rsid w:val="00F93D35"/>
    <w:rsid w:val="00FB68EF"/>
    <w:rsid w:val="00FC1B4B"/>
    <w:rsid w:val="00FC6215"/>
    <w:rsid w:val="00FD5743"/>
    <w:rsid w:val="00FE68E1"/>
    <w:rsid w:val="07C8024E"/>
    <w:rsid w:val="110BD7AE"/>
    <w:rsid w:val="14380653"/>
    <w:rsid w:val="1ACE9F0F"/>
    <w:rsid w:val="20520B26"/>
    <w:rsid w:val="21E5F223"/>
    <w:rsid w:val="29D7DBAB"/>
    <w:rsid w:val="2B73AC0C"/>
    <w:rsid w:val="336C3EE1"/>
    <w:rsid w:val="4967C546"/>
    <w:rsid w:val="4DDA841E"/>
    <w:rsid w:val="53FC1B32"/>
    <w:rsid w:val="56295E02"/>
    <w:rsid w:val="59EF4E8E"/>
    <w:rsid w:val="5A9C2AE9"/>
    <w:rsid w:val="63C80F0A"/>
    <w:rsid w:val="64E1410D"/>
    <w:rsid w:val="6890FCEC"/>
    <w:rsid w:val="6988EB38"/>
    <w:rsid w:val="6B084D79"/>
    <w:rsid w:val="6D078F64"/>
    <w:rsid w:val="6DA626CF"/>
    <w:rsid w:val="706AB799"/>
    <w:rsid w:val="76C4E0AA"/>
    <w:rsid w:val="774F8630"/>
    <w:rsid w:val="77CC58B6"/>
    <w:rsid w:val="7F0760FC"/>
    <w:rsid w:val="7FD1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60D93E78"/>
  <w15:docId w15:val="{4EED5377-6AF0-454E-B1F2-1CDC5F3D5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link w:val="Head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C2D0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C2D0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D0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C2D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c6a014-0d5f-4da5-b12b-c5b4eb1e4d4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7E4C1B634CBA4A937E329FFA63B279" ma:contentTypeVersion="15" ma:contentTypeDescription="Create a new document." ma:contentTypeScope="" ma:versionID="719968c758cc074ab4bb597bb372c711">
  <xsd:schema xmlns:xsd="http://www.w3.org/2001/XMLSchema" xmlns:xs="http://www.w3.org/2001/XMLSchema" xmlns:p="http://schemas.microsoft.com/office/2006/metadata/properties" xmlns:ns3="27c6a014-0d5f-4da5-b12b-c5b4eb1e4d4c" xmlns:ns4="658301a5-6387-4502-bc7d-1bb151f94ef2" targetNamespace="http://schemas.microsoft.com/office/2006/metadata/properties" ma:root="true" ma:fieldsID="b07fcb333a3ed3ad0dcdbebcd8ab27df" ns3:_="" ns4:_="">
    <xsd:import namespace="27c6a014-0d5f-4da5-b12b-c5b4eb1e4d4c"/>
    <xsd:import namespace="658301a5-6387-4502-bc7d-1bb151f94e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6a014-0d5f-4da5-b12b-c5b4eb1e4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301a5-6387-4502-bc7d-1bb151f94e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E646C3-29FA-4E7A-B404-0440E5C2A8B8}">
  <ds:schemaRefs>
    <ds:schemaRef ds:uri="http://schemas.microsoft.com/office/2006/metadata/properties"/>
    <ds:schemaRef ds:uri="http://schemas.microsoft.com/office/infopath/2007/PartnerControls"/>
    <ds:schemaRef ds:uri="27c6a014-0d5f-4da5-b12b-c5b4eb1e4d4c"/>
  </ds:schemaRefs>
</ds:datastoreItem>
</file>

<file path=customXml/itemProps2.xml><?xml version="1.0" encoding="utf-8"?>
<ds:datastoreItem xmlns:ds="http://schemas.openxmlformats.org/officeDocument/2006/customXml" ds:itemID="{588E49D5-9867-4F3D-87F4-DC47C7525C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E982F1-A1D3-4D9B-B4E0-8CD5C1D55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6a014-0d5f-4da5-b12b-c5b4eb1e4d4c"/>
    <ds:schemaRef ds:uri="658301a5-6387-4502-bc7d-1bb151f94e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4</Words>
  <Characters>784</Characters>
  <Application>Microsoft Office Word</Application>
  <DocSecurity>0</DocSecurity>
  <Lines>4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zah.Khan@nottingham.edu.my</dc:creator>
  <cp:keywords/>
  <dc:description/>
  <cp:lastModifiedBy>Koay Xian Cong</cp:lastModifiedBy>
  <cp:revision>5</cp:revision>
  <dcterms:created xsi:type="dcterms:W3CDTF">2024-04-23T16:07:00Z</dcterms:created>
  <dcterms:modified xsi:type="dcterms:W3CDTF">2024-04-23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7E4C1B634CBA4A937E329FFA63B279</vt:lpwstr>
  </property>
  <property fmtid="{D5CDD505-2E9C-101B-9397-08002B2CF9AE}" pid="3" name="GrammarlyDocumentId">
    <vt:lpwstr>0df92d4630125b4b65b37685c1db181aeaf3d05efa6634c2343d906a3cce62a4</vt:lpwstr>
  </property>
</Properties>
</file>